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Abuja, Nigeria</w:t>
      </w:r>
      <w:r>
        <w:br/>
      </w:r>
      <w:r>
        <w:t xml:space="preserve">[Date]</w:t>
      </w:r>
    </w:p>
    <w:p>
      <w:pPr>
        <w:pStyle w:val="BodyText"/>
      </w:pPr>
      <w:r>
        <w:t xml:space="preserve">Dear Mr./Ms. [Hiring Manager's Name],</w:t>
      </w:r>
    </w:p>
    <w:p>
      <w:pPr>
        <w:pStyle w:val="BodyText"/>
      </w:pPr>
      <w:r>
        <w:t xml:space="preserve">I am writing to express my interest in the Welder position at your esteemed organization in Nigeria, Abuja. As a highly skilled and experienced welder with over [X years] of hands-on expertise in metal fabrication, structural welding, and industrial maintenance, I am eager to contribute my technical proficiency and dedication to your team. My background aligns with the demands of Nigeria’s growing infrastructure sector, particularly in Abuja, where precision craftsmanship and reliability are critical for large-scale projects.</w:t>
      </w:r>
    </w:p>
    <w:p>
      <w:pPr>
        <w:pStyle w:val="BodyText"/>
      </w:pPr>
      <w:r>
        <w:t xml:space="preserve">Having worked in both local and international settings, I have developed a comprehensive understanding of welding standards, safety protocols, and the unique challenges faced by professionals operating in Nigeria’s dynamic environment. My expertise spans MIG (Metal Inert Gas), TIG (Tungsten Inert Gas), and SMAW (Shielded Metal Arc Welding) techniques, with a focus on producing high-quality welds that meet or exceed industry specifications. Whether working on steel structures for construction, pipelines for energy projects, or custom metalwork for manufacturing clients, I consistently deliver results that prioritize durability and aesthetic excellence.</w:t>
      </w:r>
    </w:p>
    <w:p>
      <w:pPr>
        <w:pStyle w:val="BodyText"/>
      </w:pPr>
      <w:r>
        <w:t xml:space="preserve">In Abuja’s rapidly evolving industrial landscape, the role of a skilled welder is indispensable. As the capital city of Nigeria continues to expand its infrastructure—ranging from commercial buildings to transportation networks—there is a pressing need for professionals who can adapt to diverse environments and technical demands. My experience in [specific projects or industries, e.g., "oil and gas, automotive manufacturing, or construction"] has equipped me with the versatility required to thrive in such settings. I am particularly drawn to your organization’s reputation for innovation and commitment to quality, which resonates with my own professional values.</w:t>
      </w:r>
    </w:p>
    <w:p>
      <w:pPr>
        <w:pStyle w:val="BodyText"/>
      </w:pPr>
      <w:r>
        <w:t xml:space="preserve">One of my greatest strengths is my attention to detail. Welding requires precision, and I approach every task with a meticulous mindset, ensuring that each joint meets the required strength and integrity. In Nigeria Abuja, where extreme weather conditions and fluctuating resource availability can impact project timelines, this discipline is vital. I have successfully completed projects under tight deadlines while maintaining compliance with safety standards such as AWS (American Welding Society) and ISO certifications. My ability to troubleshoot technical challenges on-site—whether adjusting for material inconsistencies or optimizing welding parameters—has consistently contributed to the success of my teams.</w:t>
      </w:r>
    </w:p>
    <w:p>
      <w:pPr>
        <w:pStyle w:val="BodyText"/>
      </w:pPr>
      <w:r>
        <w:t xml:space="preserve">Moreover, I bring a strong work ethic and a collaborative spirit. In Abuja’s multicultural work environment, effective communication and teamwork are essential. I have worked alongside engineers, project managers, and fellow artisans to ensure seamless execution of projects, often taking the initiative to mentor junior welders and share knowledge. My adaptability has allowed me to thrive in both fast-paced industrial settings and remote field operations, where problem-solving skills are as critical as technical expertise.</w:t>
      </w:r>
    </w:p>
    <w:p>
      <w:pPr>
        <w:pStyle w:val="BodyText"/>
      </w:pPr>
      <w:r>
        <w:t xml:space="preserve">Nigeria Abuja is a hub of economic activity and development, offering vast opportunities for skilled professionals like myself. I am particularly interested in contributing to projects that drive urban growth, such as the construction of modern facilities, renewable energy infrastructure, or transportation systems. My passion for welding stems from the satisfaction of transforming raw materials into durable structures that support communities and industries. I am confident that my skills and experience will add value to your organization’s mission of excellence in engineering and craftsmanship.</w:t>
      </w:r>
    </w:p>
    <w:p>
      <w:pPr>
        <w:pStyle w:val="BodyText"/>
      </w:pPr>
      <w:r>
        <w:t xml:space="preserve">What sets me apart is my commitment to continuous learning. I regularly attend workshops, seminars, and training sessions to stay updated on advancements in welding technology, such as automated welding systems and eco-friendly practices. In Nigeria Abuja’s competitive job market, staying ahead of the curve is essential. I am also proficient in using modern tools like plasma cutters and laser alignment systems, which enhance efficiency and precision in my work.</w:t>
      </w:r>
    </w:p>
    <w:p>
      <w:pPr>
        <w:pStyle w:val="BodyText"/>
      </w:pPr>
      <w:r>
        <w:t xml:space="preserve">Furthermore, I understand the importance of cultural sensitivity and local regulations when working in Nigeria. I have collaborated with teams across different regions, adapting to local practices while maintaining global standards. This experience has honed my ability to navigate complex environments and deliver results that align with both client expectations and community needs.</w:t>
      </w:r>
    </w:p>
    <w:p>
      <w:pPr>
        <w:pStyle w:val="BodyText"/>
      </w:pPr>
      <w:r>
        <w:t xml:space="preserve">I would welcome the opportunity to discuss how my background as a skilled welder can contribute to your organization’s goals. I am particularly excited about the possibility of working in Nigeria Abuja, where I can leverage my expertise to support the city’s development while growing professionally. Please find my resume attached for your review, and I look forward to the chance to meet with you to explore this opportunity further.</w:t>
      </w:r>
    </w:p>
    <w:p>
      <w:pPr>
        <w:pStyle w:val="BodyText"/>
      </w:pPr>
      <w:r>
        <w:t xml:space="preserve">Thank you for considering my application. I am eager to bring my dedication, technical skills, and passion for welding to your team in Nigeria Abuja.</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Nigeria Abuja</dc:title>
  <dc:creator/>
  <cp:keywords/>
  <dcterms:created xsi:type="dcterms:W3CDTF">2026-07-23T11:52:37Z</dcterms:created>
  <dcterms:modified xsi:type="dcterms:W3CDTF">2026-07-23T11:52:37Z</dcterms:modified>
</cp:coreProperties>
</file>

<file path=docProps/custom.xml><?xml version="1.0" encoding="utf-8"?>
<Properties xmlns="http://schemas.openxmlformats.org/officeDocument/2006/custom-properties" xmlns:vt="http://schemas.openxmlformats.org/officeDocument/2006/docPropsVTypes"/>
</file>